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90E0B" w14:textId="76C4580B" w:rsidR="00761B28" w:rsidRPr="00FE37F7" w:rsidRDefault="00761B2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70E4F03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5772CA4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DCBF83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40BF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92E35E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6D3D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ADCC71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4B4E538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50EA88D6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AE6582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7DEB3AA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179D92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181F8ED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9B298E0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EA42262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06F9BA8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AA7C11" w:rsidRPr="004C583D" w14:paraId="03FAFB0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822A404" w14:textId="38117802" w:rsidR="00AA7C11" w:rsidRPr="004C583D" w:rsidRDefault="00FE37F7" w:rsidP="00FE37F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="00AA7C11" w:rsidRPr="004C583D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AA7C11" w:rsidRPr="004C583D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="00AA7C11" w:rsidRPr="004C583D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="00AA7C11"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="00AA7C11" w:rsidRPr="004C583D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AA7C11"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AA7C11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Enter </w:t>
                </w:r>
                <w:r w:rsidR="005B366F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Institution </w:t>
                </w:r>
                <w:r w:rsidR="00AA7C11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ame.</w:t>
                </w:r>
              </w:sdtContent>
            </w:sdt>
          </w:p>
        </w:tc>
      </w:tr>
      <w:tr w:rsidR="00BA1BF9" w:rsidRPr="004C583D" w14:paraId="1849FF45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7C41442" w14:textId="3D97F9C2" w:rsidR="00BA1BF9" w:rsidRPr="004C583D" w:rsidRDefault="00BA1BF9" w:rsidP="00FE37F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College: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281426318"/>
                <w:placeholder>
                  <w:docPart w:val="B8E7CDD227AD4E2D93DAB828D274312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82708C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llege  Name.</w:t>
                </w:r>
              </w:sdtContent>
            </w:sdt>
          </w:p>
        </w:tc>
      </w:tr>
      <w:tr w:rsidR="00BA1BF9" w:rsidRPr="004C583D" w14:paraId="7C2AE5C9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C36B0" w14:textId="22AE89B0" w:rsidR="00BA1BF9" w:rsidRPr="004C583D" w:rsidRDefault="00BA1BF9" w:rsidP="00FE37F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Program: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850339904"/>
                <w:placeholder>
                  <w:docPart w:val="F396FB5049634733B3A8C6DF9D946F3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82708C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4C583D" w:rsidRPr="004C583D" w14:paraId="0D28CFB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4E7C2F20" w14:textId="4D27D656" w:rsidR="004C583D" w:rsidRPr="004C583D" w:rsidRDefault="004C583D" w:rsidP="004C583D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Review Visit Date: </w:t>
            </w:r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>From</w:t>
            </w:r>
            <w:r w:rsidRPr="004C583D">
              <w:rPr>
                <w:rFonts w:eastAsia="Times New Roman" w:cstheme="minorHAnsi"/>
                <w:sz w:val="24"/>
                <w:szCs w:val="24"/>
                <w:rtl/>
                <w:lang w:eastAsia="en-GB"/>
              </w:rPr>
              <w:t>:</w:t>
            </w:r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1981727204"/>
                <w:placeholder>
                  <w:docPart w:val="D896182889164C5EBC2513D18B86FAC1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 To: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-1403288160"/>
                <w:placeholder>
                  <w:docPart w:val="D896182889164C5EBC2513D18B86FAC1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82708C" w:rsidRPr="004C583D" w14:paraId="212EB917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0C57D90F" w14:textId="3B799541" w:rsidR="0082708C" w:rsidRPr="004C583D" w:rsidRDefault="0082708C" w:rsidP="0082708C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ate of Report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:</w:t>
            </w:r>
            <w:r w:rsidRPr="004C583D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4C583D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-670106160"/>
                <w:placeholder>
                  <w:docPart w:val="10602CD9A38D46D48B76749CFE670D9A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4C583D"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FE37F7" w:rsidRPr="004C583D" w14:paraId="3F684DFA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F2EF5A2" w14:textId="77777777" w:rsidR="00891360" w:rsidRPr="004C583D" w:rsidRDefault="00891360" w:rsidP="00891360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Contact Information: </w:t>
            </w: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 xml:space="preserve"> </w:t>
            </w:r>
          </w:p>
          <w:p w14:paraId="379202AC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Nam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ame "/>
                <w:tag w:val="Institution "/>
                <w:id w:val="-1035734113"/>
                <w:placeholder>
                  <w:docPart w:val="95022670B7354EE9B672D3A7E726569B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77D4A83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Titl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4"/>
                  <w:szCs w:val="24"/>
                </w:rPr>
                <w:alias w:val="Title"/>
                <w:tag w:val="Institution "/>
                <w:id w:val="-603802383"/>
                <w:placeholder>
                  <w:docPart w:val="C308157273224D54BE02ADC16AF93736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</w:t>
                </w:r>
              </w:sdtContent>
            </w:sdt>
          </w:p>
          <w:p w14:paraId="1CA06F1D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Email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Email"/>
                <w:tag w:val="Institution "/>
                <w:id w:val="-156537566"/>
                <w:placeholder>
                  <w:docPart w:val="3142C3E8BFEB45B69ED03561DBE70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</w:t>
                </w:r>
              </w:sdtContent>
            </w:sdt>
          </w:p>
          <w:p w14:paraId="030A5B96" w14:textId="51D37830" w:rsidR="00FE37F7" w:rsidRPr="004C583D" w:rsidRDefault="00891360" w:rsidP="00891360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Mobil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Moblie "/>
                <w:tag w:val="Institution "/>
                <w:id w:val="-931193142"/>
                <w:placeholder>
                  <w:docPart w:val="C934A084304C448493E54638868EA5F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 </w:t>
                </w:r>
              </w:sdtContent>
            </w:sdt>
          </w:p>
        </w:tc>
      </w:tr>
    </w:tbl>
    <w:p w14:paraId="232DD6BA" w14:textId="2CFFF140" w:rsidR="00761B28" w:rsidRPr="00FE37F7" w:rsidRDefault="00761B28" w:rsidP="00FE37F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35841DF0" w14:textId="15CF1F96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4C3D8E"/>
          <w:sz w:val="22"/>
          <w:szCs w:val="22"/>
        </w:rPr>
        <w:id w:val="-1967808809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7B2BC68" w14:textId="0851CE10" w:rsidR="00EF72DB" w:rsidRPr="00FE37F7" w:rsidRDefault="00EF72DB" w:rsidP="00FE37F7">
          <w:pPr>
            <w:pStyle w:val="af1"/>
            <w:rPr>
              <w:rFonts w:asciiTheme="minorHAnsi" w:hAnsiTheme="minorHAnsi" w:cstheme="minorHAnsi"/>
              <w:b/>
              <w:bCs/>
              <w:color w:val="4C3D8E"/>
            </w:rPr>
          </w:pPr>
          <w:r w:rsidRPr="00FE37F7">
            <w:rPr>
              <w:rFonts w:asciiTheme="minorHAnsi" w:hAnsiTheme="minorHAnsi" w:cstheme="minorHAnsi"/>
              <w:b/>
              <w:bCs/>
              <w:color w:val="4C3D8E"/>
            </w:rPr>
            <w:t>Table of Contents</w:t>
          </w:r>
        </w:p>
        <w:p w14:paraId="4B08188B" w14:textId="3A4FCC86" w:rsidR="00E0041C" w:rsidRDefault="00EF72DB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FE37F7">
            <w:rPr>
              <w:rFonts w:cstheme="minorHAnsi"/>
            </w:rPr>
            <w:fldChar w:fldCharType="begin"/>
          </w:r>
          <w:r w:rsidRPr="00FE37F7">
            <w:rPr>
              <w:rFonts w:cstheme="minorHAnsi"/>
            </w:rPr>
            <w:instrText xml:space="preserve"> TOC \o "1-3" \h \z \u </w:instrText>
          </w:r>
          <w:r w:rsidRPr="00FE37F7">
            <w:rPr>
              <w:rFonts w:cstheme="minorHAnsi"/>
            </w:rPr>
            <w:fldChar w:fldCharType="separate"/>
          </w:r>
          <w:hyperlink w:anchor="_Toc137715092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actual Errors Response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2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16C57">
              <w:rPr>
                <w:noProof/>
                <w:webHidden/>
              </w:rPr>
              <w:t>3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10A278C5" w14:textId="1193A85B" w:rsidR="00E0041C" w:rsidRDefault="00416C57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3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B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Response To Recommendations: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3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43FFE31A" w14:textId="04E63A03" w:rsidR="00E0041C" w:rsidRDefault="00416C57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4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</w:rPr>
              <w:t>Recommendation</w:t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rtl/>
              </w:rPr>
              <w:t xml:space="preserve"> </w:t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</w:rPr>
              <w:t xml:space="preserve"> (…... )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4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4AB82580" w14:textId="7CE044CA" w:rsidR="00E0041C" w:rsidRDefault="00416C57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5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C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pproval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5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6EF2836C" w14:textId="15837D2A" w:rsidR="00EF72DB" w:rsidRPr="00FE37F7" w:rsidRDefault="00EF72DB" w:rsidP="00FE37F7">
          <w:pPr>
            <w:rPr>
              <w:rFonts w:cstheme="minorHAnsi"/>
            </w:rPr>
          </w:pPr>
          <w:r w:rsidRPr="00FE37F7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294744BD" w14:textId="0623E289" w:rsidR="00EF72DB" w:rsidRPr="00FE37F7" w:rsidRDefault="00EF72DB" w:rsidP="00FE37F7">
      <w:pPr>
        <w:rPr>
          <w:rFonts w:cstheme="minorHAnsi"/>
        </w:rPr>
      </w:pPr>
      <w:r w:rsidRPr="00FE37F7">
        <w:rPr>
          <w:rFonts w:cstheme="minorHAnsi"/>
        </w:rPr>
        <w:br w:type="page"/>
      </w:r>
    </w:p>
    <w:p w14:paraId="4AA179EC" w14:textId="56673A51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0" w:name="_Toc137715092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Factual Errors Response</w:t>
      </w:r>
      <w:bookmarkEnd w:id="0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3E2762" w:rsidRPr="00FE37F7" w14:paraId="78C34E2F" w14:textId="77777777" w:rsidTr="00431D32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59399AE9" w14:textId="4E72A1A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Standard and</w:t>
            </w:r>
          </w:p>
          <w:p w14:paraId="32F0B336" w14:textId="39D9055E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Sub-standard 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4FB71C2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ge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7EC9B571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ragraph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6782FDEA" w14:textId="172D227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Factual Error</w:t>
            </w:r>
          </w:p>
          <w:p w14:paraId="4D0DF8E6" w14:textId="70CCF86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>(</w:t>
            </w:r>
            <w:r w:rsidR="00460BC3" w:rsidRPr="00FE37F7">
              <w:rPr>
                <w:rFonts w:cstheme="minorHAnsi"/>
                <w:color w:val="FFFFFF" w:themeColor="background1"/>
                <w:sz w:val="20"/>
                <w:szCs w:val="20"/>
              </w:rPr>
              <w:t>Please</w:t>
            </w: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 quote)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1C36FCC9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Proposed Correction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18AD38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3E2762" w:rsidRPr="00FE37F7" w14:paraId="26E42D84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2DA2EC7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1D46A7F6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5DC49B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841CFE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6BD67391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043958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1E0F7FD8" w14:textId="4AEAED3E" w:rsidR="00EF72DB" w:rsidRPr="00FE37F7" w:rsidRDefault="00EF72DB" w:rsidP="00FE37F7">
      <w:pPr>
        <w:rPr>
          <w:rFonts w:cstheme="minorHAnsi"/>
          <w:lang w:bidi="ar-YE"/>
        </w:rPr>
      </w:pPr>
    </w:p>
    <w:p w14:paraId="319C302D" w14:textId="77777777" w:rsidR="00EF72DB" w:rsidRPr="00FE37F7" w:rsidRDefault="00EF72DB" w:rsidP="00FE37F7">
      <w:pPr>
        <w:rPr>
          <w:rFonts w:cstheme="minorHAnsi"/>
          <w:lang w:bidi="ar-YE"/>
        </w:rPr>
      </w:pPr>
      <w:r w:rsidRPr="00FE37F7">
        <w:rPr>
          <w:rFonts w:cstheme="minorHAnsi"/>
          <w:lang w:bidi="ar-YE"/>
        </w:rPr>
        <w:br w:type="page"/>
      </w:r>
    </w:p>
    <w:p w14:paraId="60AB52CB" w14:textId="10C84B62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Toc137715093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R</w:t>
      </w:r>
      <w:r w:rsidR="00691BFA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esponse To Recommendations</w:t>
      </w:r>
      <w:r w:rsidR="00457C96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"/>
    </w:p>
    <w:p w14:paraId="5D85082E" w14:textId="77777777" w:rsidR="0082708C" w:rsidRPr="00FE37F7" w:rsidRDefault="0082708C" w:rsidP="0082708C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2" w:name="_Toc137714015"/>
      <w:bookmarkStart w:id="3" w:name="_Toc137715094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1A6A8968CDE84A2D85946C47B2027976"/>
          </w:placeholder>
        </w:sdtPr>
        <w:sdtEndPr/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</w:p>
    <w:tbl>
      <w:tblPr>
        <w:tblStyle w:val="a7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153"/>
        <w:gridCol w:w="1802"/>
        <w:gridCol w:w="5653"/>
      </w:tblGrid>
      <w:tr w:rsidR="0082708C" w:rsidRPr="00FE37F7" w14:paraId="46651C92" w14:textId="77777777" w:rsidTr="007F6D85">
        <w:tc>
          <w:tcPr>
            <w:tcW w:w="2153" w:type="dxa"/>
            <w:shd w:val="clear" w:color="auto" w:fill="4C3D8E"/>
            <w:vAlign w:val="center"/>
          </w:tcPr>
          <w:p w14:paraId="5397B443" w14:textId="77777777" w:rsidR="0082708C" w:rsidRPr="00FE37F7" w:rsidRDefault="0082708C" w:rsidP="007F6D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atement of Recommendation*</w:t>
            </w:r>
          </w:p>
        </w:tc>
        <w:tc>
          <w:tcPr>
            <w:tcW w:w="7455" w:type="dxa"/>
            <w:gridSpan w:val="2"/>
            <w:shd w:val="clear" w:color="auto" w:fill="F2F2F2" w:themeFill="background1" w:themeFillShade="F2"/>
          </w:tcPr>
          <w:p w14:paraId="7DEB4939" w14:textId="77777777" w:rsidR="0082708C" w:rsidRPr="00FE37F7" w:rsidRDefault="0082708C" w:rsidP="007F6D85">
            <w:pPr>
              <w:jc w:val="lowKashida"/>
              <w:rPr>
                <w:rFonts w:cstheme="minorHAnsi"/>
                <w:b/>
                <w:bCs/>
                <w:sz w:val="28"/>
                <w:szCs w:val="28"/>
                <w:lang w:bidi="ar-YE"/>
              </w:rPr>
            </w:pPr>
          </w:p>
        </w:tc>
      </w:tr>
      <w:tr w:rsidR="0082708C" w:rsidRPr="00FE37F7" w14:paraId="6100856B" w14:textId="77777777" w:rsidTr="007F6D85">
        <w:tc>
          <w:tcPr>
            <w:tcW w:w="2153" w:type="dxa"/>
            <w:vMerge w:val="restart"/>
            <w:shd w:val="clear" w:color="auto" w:fill="4C3D8E"/>
            <w:vAlign w:val="center"/>
          </w:tcPr>
          <w:p w14:paraId="3005F976" w14:textId="77777777" w:rsidR="0082708C" w:rsidRPr="00FE37F7" w:rsidRDefault="0082708C" w:rsidP="007F6D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e to the Review Panel Recommendation</w:t>
            </w:r>
          </w:p>
        </w:tc>
        <w:tc>
          <w:tcPr>
            <w:tcW w:w="7455" w:type="dxa"/>
            <w:gridSpan w:val="2"/>
            <w:tcBorders>
              <w:bottom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3FF756" w14:textId="77777777" w:rsidR="0082708C" w:rsidRPr="00FE37F7" w:rsidRDefault="00416C57" w:rsidP="007F6D85">
            <w:pPr>
              <w:spacing w:line="259" w:lineRule="auto"/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385623" w:themeColor="accent6" w:themeShade="80"/>
                  <w:lang w:bidi="ar-YE"/>
                </w:rPr>
                <w:id w:val="-3995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  <w:t xml:space="preserve"> Accepted </w:t>
            </w:r>
          </w:p>
        </w:tc>
      </w:tr>
      <w:tr w:rsidR="0082708C" w:rsidRPr="00FE37F7" w14:paraId="2648DABA" w14:textId="77777777" w:rsidTr="007F6D85">
        <w:trPr>
          <w:trHeight w:val="135"/>
        </w:trPr>
        <w:tc>
          <w:tcPr>
            <w:tcW w:w="2153" w:type="dxa"/>
            <w:vMerge/>
            <w:shd w:val="clear" w:color="auto" w:fill="4C3D8E"/>
          </w:tcPr>
          <w:p w14:paraId="6C0B385A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7DD6C6" w14:textId="77777777" w:rsidR="0082708C" w:rsidRPr="00FE37F7" w:rsidRDefault="00416C57" w:rsidP="007F6D85">
            <w:pPr>
              <w:ind w:left="312" w:hanging="312"/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45911" w:themeColor="accent2" w:themeShade="BF"/>
                  <w:lang w:bidi="ar-YE"/>
                </w:rPr>
                <w:id w:val="146054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  <w:t xml:space="preserve"> Accepted with modification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47A529FE" w14:textId="77777777" w:rsidR="0082708C" w:rsidRPr="00FE37F7" w:rsidRDefault="0082708C" w:rsidP="007F6D85">
            <w:pPr>
              <w:framePr w:hSpace="180" w:wrap="around" w:vAnchor="text" w:hAnchor="margin" w:xAlign="center" w:y="961"/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82708C" w:rsidRPr="00FE37F7" w14:paraId="5A9C7692" w14:textId="77777777" w:rsidTr="007F6D85">
        <w:trPr>
          <w:trHeight w:val="178"/>
        </w:trPr>
        <w:tc>
          <w:tcPr>
            <w:tcW w:w="2153" w:type="dxa"/>
            <w:vMerge/>
            <w:shd w:val="clear" w:color="auto" w:fill="4C3D8E"/>
          </w:tcPr>
          <w:p w14:paraId="53FBE92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022CB0B3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07837E99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2FA9DCD8" w14:textId="77777777" w:rsidTr="007F6D85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3F7D9858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504A464E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4C77EC1C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82708C" w:rsidRPr="00FE37F7" w14:paraId="55F3AEBA" w14:textId="77777777" w:rsidTr="007F6D85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228A08D0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2480CBD6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7C189406" w14:textId="77777777" w:rsidR="0082708C" w:rsidRPr="00FE37F7" w:rsidRDefault="0082708C" w:rsidP="007F6D85">
            <w:pPr>
              <w:tabs>
                <w:tab w:val="left" w:pos="1071"/>
              </w:tabs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06CCFDC7" w14:textId="77777777" w:rsidTr="007F6D85">
        <w:trPr>
          <w:trHeight w:val="80"/>
        </w:trPr>
        <w:tc>
          <w:tcPr>
            <w:tcW w:w="2153" w:type="dxa"/>
            <w:vMerge/>
            <w:shd w:val="clear" w:color="auto" w:fill="4C3D8E"/>
          </w:tcPr>
          <w:p w14:paraId="0082FBDA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3C048B59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1562B52B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Summary of modification</w:t>
            </w:r>
          </w:p>
        </w:tc>
      </w:tr>
      <w:tr w:rsidR="0082708C" w:rsidRPr="00FE37F7" w14:paraId="745A1C2C" w14:textId="77777777" w:rsidTr="007F6D85">
        <w:trPr>
          <w:trHeight w:val="79"/>
        </w:trPr>
        <w:tc>
          <w:tcPr>
            <w:tcW w:w="2153" w:type="dxa"/>
            <w:vMerge/>
            <w:shd w:val="clear" w:color="auto" w:fill="4C3D8E"/>
          </w:tcPr>
          <w:p w14:paraId="013075E4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2760F4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</w:tcPr>
          <w:p w14:paraId="70BF4229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13D05B9C" w14:textId="77777777" w:rsidTr="007F6D85">
        <w:trPr>
          <w:trHeight w:val="217"/>
        </w:trPr>
        <w:tc>
          <w:tcPr>
            <w:tcW w:w="2153" w:type="dxa"/>
            <w:vMerge/>
            <w:shd w:val="clear" w:color="auto" w:fill="4C3D8E"/>
          </w:tcPr>
          <w:p w14:paraId="3FF7B8CC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794AD8" w14:textId="77777777" w:rsidR="0082708C" w:rsidRPr="00FE37F7" w:rsidRDefault="00416C57" w:rsidP="007F6D85">
            <w:pPr>
              <w:spacing w:line="259" w:lineRule="auto"/>
              <w:rPr>
                <w:rFonts w:cstheme="minorHAnsi"/>
                <w:b/>
                <w:bCs/>
                <w:color w:val="C0000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00000"/>
                  <w:lang w:bidi="ar-YE"/>
                </w:rPr>
                <w:id w:val="-149425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C00000"/>
                <w:lang w:bidi="ar-YE"/>
              </w:rPr>
              <w:t xml:space="preserve"> Not accepted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5139070D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82708C" w:rsidRPr="00FE37F7" w14:paraId="40942930" w14:textId="77777777" w:rsidTr="007F6D85">
        <w:trPr>
          <w:trHeight w:val="162"/>
        </w:trPr>
        <w:tc>
          <w:tcPr>
            <w:tcW w:w="2153" w:type="dxa"/>
            <w:vMerge/>
            <w:shd w:val="clear" w:color="auto" w:fill="4C3D8E"/>
          </w:tcPr>
          <w:p w14:paraId="3B573A00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1C58F30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1B705C5D" w14:textId="77777777" w:rsidR="0082708C" w:rsidRPr="00FE37F7" w:rsidRDefault="0082708C" w:rsidP="007F6D85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82708C" w:rsidRPr="00FE37F7" w14:paraId="329BCF12" w14:textId="77777777" w:rsidTr="007F6D85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0EFCE245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16811DA7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725B4610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82708C" w:rsidRPr="00FE37F7" w14:paraId="542ECBE3" w14:textId="77777777" w:rsidTr="007F6D85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1E63B7BD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728C8B1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14C13C30" w14:textId="77777777" w:rsidR="0082708C" w:rsidRPr="00FE37F7" w:rsidRDefault="0082708C" w:rsidP="007F6D85">
            <w:pPr>
              <w:ind w:firstLine="720"/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</w:tbl>
    <w:p w14:paraId="2250A420" w14:textId="77777777" w:rsidR="0082708C" w:rsidRPr="00FE37F7" w:rsidRDefault="0082708C" w:rsidP="0082708C">
      <w:pPr>
        <w:rPr>
          <w:rFonts w:eastAsia="Times New Roman" w:cstheme="minorHAnsi"/>
          <w:sz w:val="20"/>
          <w:szCs w:val="20"/>
        </w:rPr>
      </w:pPr>
      <w:r w:rsidRPr="00FE37F7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7BBAA0F8" w14:textId="36AB5833" w:rsidR="00D06CDB" w:rsidRPr="00FE37F7" w:rsidRDefault="00D06CDB" w:rsidP="00FE37F7">
      <w:pPr>
        <w:rPr>
          <w:rFonts w:cstheme="minorHAnsi"/>
          <w:lang w:bidi="ar-YE"/>
        </w:rPr>
      </w:pPr>
    </w:p>
    <w:p w14:paraId="418CF3A4" w14:textId="3FE6C671" w:rsidR="00D03D1E" w:rsidRPr="00FE37F7" w:rsidRDefault="00691BFA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4" w:name="_Toc137715095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pproval</w:t>
      </w:r>
      <w:bookmarkEnd w:id="4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FE37F7" w14:paraId="4335FC01" w14:textId="77777777" w:rsidTr="0082524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7276A168" w14:textId="7CFE83E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am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82524D" w:rsidRPr="00FE37F7" w14:paraId="6863BEB7" w14:textId="77777777" w:rsidTr="0082524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09118CE1" w14:textId="5F9A14BD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sition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01565767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2391784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55986A71" w14:textId="0C548170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ignatur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53384EEF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0C4AA0D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3FE7C931" w14:textId="46ED9F9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3A1E202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094E7A4E" w14:textId="3BDEDBBB" w:rsidR="003A4ABD" w:rsidRPr="00FE37F7" w:rsidRDefault="003A4ABD" w:rsidP="00FE37F7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FE37F7" w:rsidSect="00AA48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9C5DA" w14:textId="77777777" w:rsidR="00FA63B2" w:rsidRDefault="00FA63B2" w:rsidP="00EE490F">
      <w:pPr>
        <w:spacing w:after="0" w:line="240" w:lineRule="auto"/>
      </w:pPr>
      <w:r>
        <w:separator/>
      </w:r>
    </w:p>
  </w:endnote>
  <w:endnote w:type="continuationSeparator" w:id="0">
    <w:p w14:paraId="5BCBE6AB" w14:textId="77777777" w:rsidR="00FA63B2" w:rsidRDefault="00FA63B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8067A" w14:textId="05AE8B6D" w:rsidR="0012702F" w:rsidRDefault="0012702F">
    <w:pPr>
      <w:pStyle w:val="a4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32F81141" w:rsidR="000E2ABD" w:rsidRPr="006D5C4B" w:rsidRDefault="000E2ABD" w:rsidP="006D5C4B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6D7F85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5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32F81141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6D7F85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5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80FD2" w14:textId="77777777" w:rsidR="00FA63B2" w:rsidRDefault="00FA63B2" w:rsidP="00EE490F">
      <w:pPr>
        <w:spacing w:after="0" w:line="240" w:lineRule="auto"/>
      </w:pPr>
      <w:r>
        <w:separator/>
      </w:r>
    </w:p>
  </w:footnote>
  <w:footnote w:type="continuationSeparator" w:id="0">
    <w:p w14:paraId="0BC67C26" w14:textId="77777777" w:rsidR="00FA63B2" w:rsidRDefault="00FA63B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FECFC41" w:rsidR="0012702F" w:rsidRDefault="00F86E0E">
    <w:pPr>
      <w:pStyle w:val="a3"/>
    </w:pPr>
    <w:r>
      <w:rPr>
        <w:noProof/>
      </w:rPr>
      <w:drawing>
        <wp:anchor distT="0" distB="0" distL="114300" distR="114300" simplePos="0" relativeHeight="251655168" behindDoc="1" locked="0" layoutInCell="1" allowOverlap="1" wp14:anchorId="519639A1" wp14:editId="4F84BE4D">
          <wp:simplePos x="0" y="0"/>
          <wp:positionH relativeFrom="column">
            <wp:posOffset>-781050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CE63" w14:textId="1B439C51" w:rsidR="00943B1E" w:rsidRDefault="00D00371" w:rsidP="00142588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BD0A05A" wp14:editId="09414E4F">
          <wp:simplePos x="0" y="0"/>
          <wp:positionH relativeFrom="column">
            <wp:posOffset>-694211</wp:posOffset>
          </wp:positionH>
          <wp:positionV relativeFrom="paragraph">
            <wp:posOffset>-457200</wp:posOffset>
          </wp:positionV>
          <wp:extent cx="7559040" cy="10692765"/>
          <wp:effectExtent l="0" t="0" r="3810" b="0"/>
          <wp:wrapNone/>
          <wp:docPr id="1621883915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883915" name="صورة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311316">
    <w:abstractNumId w:val="26"/>
  </w:num>
  <w:num w:numId="2" w16cid:durableId="238103851">
    <w:abstractNumId w:val="23"/>
  </w:num>
  <w:num w:numId="3" w16cid:durableId="261039314">
    <w:abstractNumId w:val="27"/>
  </w:num>
  <w:num w:numId="4" w16cid:durableId="663357736">
    <w:abstractNumId w:val="30"/>
  </w:num>
  <w:num w:numId="5" w16cid:durableId="1449351429">
    <w:abstractNumId w:val="16"/>
  </w:num>
  <w:num w:numId="6" w16cid:durableId="2085570120">
    <w:abstractNumId w:val="29"/>
  </w:num>
  <w:num w:numId="7" w16cid:durableId="91317718">
    <w:abstractNumId w:val="15"/>
  </w:num>
  <w:num w:numId="8" w16cid:durableId="1268343115">
    <w:abstractNumId w:val="4"/>
  </w:num>
  <w:num w:numId="9" w16cid:durableId="1377703886">
    <w:abstractNumId w:val="11"/>
  </w:num>
  <w:num w:numId="10" w16cid:durableId="1635715990">
    <w:abstractNumId w:val="1"/>
  </w:num>
  <w:num w:numId="11" w16cid:durableId="1081028530">
    <w:abstractNumId w:val="10"/>
  </w:num>
  <w:num w:numId="12" w16cid:durableId="1101990778">
    <w:abstractNumId w:val="2"/>
  </w:num>
  <w:num w:numId="13" w16cid:durableId="46883576">
    <w:abstractNumId w:val="5"/>
  </w:num>
  <w:num w:numId="14" w16cid:durableId="10954845">
    <w:abstractNumId w:val="9"/>
  </w:num>
  <w:num w:numId="15" w16cid:durableId="1838114172">
    <w:abstractNumId w:val="22"/>
  </w:num>
  <w:num w:numId="16" w16cid:durableId="881288082">
    <w:abstractNumId w:val="8"/>
  </w:num>
  <w:num w:numId="17" w16cid:durableId="2029671633">
    <w:abstractNumId w:val="14"/>
  </w:num>
  <w:num w:numId="18" w16cid:durableId="2016178168">
    <w:abstractNumId w:val="18"/>
  </w:num>
  <w:num w:numId="19" w16cid:durableId="2114401728">
    <w:abstractNumId w:val="25"/>
  </w:num>
  <w:num w:numId="20" w16cid:durableId="1303118160">
    <w:abstractNumId w:val="13"/>
  </w:num>
  <w:num w:numId="21" w16cid:durableId="496657231">
    <w:abstractNumId w:val="20"/>
  </w:num>
  <w:num w:numId="22" w16cid:durableId="987905334">
    <w:abstractNumId w:val="21"/>
  </w:num>
  <w:num w:numId="23" w16cid:durableId="2080055762">
    <w:abstractNumId w:val="28"/>
  </w:num>
  <w:num w:numId="24" w16cid:durableId="1794060793">
    <w:abstractNumId w:val="6"/>
  </w:num>
  <w:num w:numId="25" w16cid:durableId="226839286">
    <w:abstractNumId w:val="17"/>
  </w:num>
  <w:num w:numId="26" w16cid:durableId="744183018">
    <w:abstractNumId w:val="24"/>
  </w:num>
  <w:num w:numId="27" w16cid:durableId="1629579571">
    <w:abstractNumId w:val="12"/>
  </w:num>
  <w:num w:numId="28" w16cid:durableId="1573808860">
    <w:abstractNumId w:val="0"/>
  </w:num>
  <w:num w:numId="29" w16cid:durableId="138739912">
    <w:abstractNumId w:val="3"/>
  </w:num>
  <w:num w:numId="30" w16cid:durableId="157770395">
    <w:abstractNumId w:val="19"/>
  </w:num>
  <w:num w:numId="31" w16cid:durableId="14880864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3950"/>
    <w:rsid w:val="00042349"/>
    <w:rsid w:val="000455C2"/>
    <w:rsid w:val="000473F6"/>
    <w:rsid w:val="0005109E"/>
    <w:rsid w:val="000513CC"/>
    <w:rsid w:val="00060A9E"/>
    <w:rsid w:val="000742CA"/>
    <w:rsid w:val="00080FC6"/>
    <w:rsid w:val="00085DEA"/>
    <w:rsid w:val="00096A97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0F70C9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120A"/>
    <w:rsid w:val="0028446D"/>
    <w:rsid w:val="00292FB3"/>
    <w:rsid w:val="00293830"/>
    <w:rsid w:val="00297214"/>
    <w:rsid w:val="002A0738"/>
    <w:rsid w:val="002A22D7"/>
    <w:rsid w:val="002B2AD6"/>
    <w:rsid w:val="002C0FD2"/>
    <w:rsid w:val="002D35DE"/>
    <w:rsid w:val="002D4589"/>
    <w:rsid w:val="002E20E9"/>
    <w:rsid w:val="002E4247"/>
    <w:rsid w:val="002E63AD"/>
    <w:rsid w:val="002E7F89"/>
    <w:rsid w:val="002F0BC0"/>
    <w:rsid w:val="002F1429"/>
    <w:rsid w:val="002F405B"/>
    <w:rsid w:val="00304817"/>
    <w:rsid w:val="00307534"/>
    <w:rsid w:val="00313B62"/>
    <w:rsid w:val="003233D6"/>
    <w:rsid w:val="00323E2E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16C57"/>
    <w:rsid w:val="00425E24"/>
    <w:rsid w:val="00426A73"/>
    <w:rsid w:val="00431D32"/>
    <w:rsid w:val="004339B9"/>
    <w:rsid w:val="004403BE"/>
    <w:rsid w:val="004408AF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83D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2514"/>
    <w:rsid w:val="005F2EDF"/>
    <w:rsid w:val="00607C3C"/>
    <w:rsid w:val="006114B6"/>
    <w:rsid w:val="0062026C"/>
    <w:rsid w:val="00622E70"/>
    <w:rsid w:val="00630073"/>
    <w:rsid w:val="00633D3F"/>
    <w:rsid w:val="00636F3E"/>
    <w:rsid w:val="00640927"/>
    <w:rsid w:val="00644E46"/>
    <w:rsid w:val="00656D6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D7F85"/>
    <w:rsid w:val="006F1689"/>
    <w:rsid w:val="006F4DD7"/>
    <w:rsid w:val="00701F5C"/>
    <w:rsid w:val="007065FD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806F39"/>
    <w:rsid w:val="0082524D"/>
    <w:rsid w:val="0082708C"/>
    <w:rsid w:val="0082767E"/>
    <w:rsid w:val="008306EB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03F3"/>
    <w:rsid w:val="00A7204A"/>
    <w:rsid w:val="00A93109"/>
    <w:rsid w:val="00A979FA"/>
    <w:rsid w:val="00AA2566"/>
    <w:rsid w:val="00AA4829"/>
    <w:rsid w:val="00AA6C33"/>
    <w:rsid w:val="00AA7C11"/>
    <w:rsid w:val="00AB5F92"/>
    <w:rsid w:val="00AC09D7"/>
    <w:rsid w:val="00AD423B"/>
    <w:rsid w:val="00AD6A40"/>
    <w:rsid w:val="00AE0516"/>
    <w:rsid w:val="00AE6AD7"/>
    <w:rsid w:val="00AF1CF7"/>
    <w:rsid w:val="00AF5CE4"/>
    <w:rsid w:val="00B174B5"/>
    <w:rsid w:val="00B17E10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2EAD"/>
    <w:rsid w:val="00B93E29"/>
    <w:rsid w:val="00B97B1E"/>
    <w:rsid w:val="00BA1BF9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28D0"/>
    <w:rsid w:val="00C84F32"/>
    <w:rsid w:val="00C85B6C"/>
    <w:rsid w:val="00C958D9"/>
    <w:rsid w:val="00CB11A3"/>
    <w:rsid w:val="00CB1B89"/>
    <w:rsid w:val="00CD6CC1"/>
    <w:rsid w:val="00CE0B84"/>
    <w:rsid w:val="00D00371"/>
    <w:rsid w:val="00D03D1E"/>
    <w:rsid w:val="00D042C3"/>
    <w:rsid w:val="00D06CDB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041C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36C3"/>
    <w:rsid w:val="00F30A2A"/>
    <w:rsid w:val="00F32BEB"/>
    <w:rsid w:val="00F3573E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A63B2"/>
    <w:rsid w:val="00FB2296"/>
    <w:rsid w:val="00FC2D18"/>
    <w:rsid w:val="00FC66B1"/>
    <w:rsid w:val="00FD15CC"/>
    <w:rsid w:val="00FE0AD7"/>
    <w:rsid w:val="00FE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F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EF72DB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EF72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1D316A" w:rsidP="001D316A">
          <w:pPr>
            <w:pStyle w:val="7C2E004E101E4F7DB28C70E2F5689579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Institution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95022670B7354EE9B672D3A7E72656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1AA2481-5DA5-414B-A1FA-B65DD3A9A91D}"/>
      </w:docPartPr>
      <w:docPartBody>
        <w:p w:rsidR="00A01B13" w:rsidRDefault="001D316A" w:rsidP="001D316A">
          <w:pPr>
            <w:pStyle w:val="95022670B7354EE9B672D3A7E726569B"/>
          </w:pPr>
          <w:r w:rsidRPr="003C51FE">
            <w:rPr>
              <w:rFonts w:cstheme="minorHAnsi"/>
              <w:sz w:val="28"/>
              <w:szCs w:val="28"/>
            </w:rPr>
            <w:t xml:space="preserve"> </w:t>
          </w: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or tap here to enter text.</w:t>
          </w:r>
        </w:p>
      </w:docPartBody>
    </w:docPart>
    <w:docPart>
      <w:docPartPr>
        <w:name w:val="C308157273224D54BE02ADC16AF9373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49D803B-64FC-46F6-8F61-09AD5D87D49D}"/>
      </w:docPartPr>
      <w:docPartBody>
        <w:p w:rsidR="00A01B13" w:rsidRDefault="001D316A" w:rsidP="001D316A">
          <w:pPr>
            <w:pStyle w:val="C308157273224D54BE02ADC16AF93736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3142C3E8BFEB45B69ED03561DBE70CC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AE807C1-05B5-40A1-A3A7-1B420E7D1E9F}"/>
      </w:docPartPr>
      <w:docPartBody>
        <w:p w:rsidR="00A01B13" w:rsidRDefault="001D316A" w:rsidP="001D316A">
          <w:pPr>
            <w:pStyle w:val="3142C3E8BFEB45B69ED03561DBE70CC1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C934A084304C448493E54638868EA5F9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12E41CF-6154-48DE-BE21-75D9ABFA687C}"/>
      </w:docPartPr>
      <w:docPartBody>
        <w:p w:rsidR="00A01B13" w:rsidRDefault="001D316A" w:rsidP="001D316A">
          <w:pPr>
            <w:pStyle w:val="C934A084304C448493E54638868EA5F9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 </w:t>
          </w:r>
        </w:p>
      </w:docPartBody>
    </w:docPart>
    <w:docPart>
      <w:docPartPr>
        <w:name w:val="B8E7CDD227AD4E2D93DAB828D274312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08C1A21-1BE7-40A7-BE7B-B78CA85D2018}"/>
      </w:docPartPr>
      <w:docPartBody>
        <w:p w:rsidR="009A2C4A" w:rsidRDefault="001D316A" w:rsidP="001D316A">
          <w:pPr>
            <w:pStyle w:val="B8E7CDD227AD4E2D93DAB828D27431271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llege 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F396FB5049634733B3A8C6DF9D946F3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2AEC893-4640-4D2C-A889-BB30CC540E78}"/>
      </w:docPartPr>
      <w:docPartBody>
        <w:p w:rsidR="009A2C4A" w:rsidRDefault="001D316A" w:rsidP="001D316A">
          <w:pPr>
            <w:pStyle w:val="F396FB5049634733B3A8C6DF9D946F371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rogram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1A6A8968CDE84A2D85946C47B202797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A1A697-595B-4430-8CE2-0213D67433CF}"/>
      </w:docPartPr>
      <w:docPartBody>
        <w:p w:rsidR="009A2C4A" w:rsidRDefault="001D316A" w:rsidP="001D316A">
          <w:pPr>
            <w:pStyle w:val="1A6A8968CDE84A2D85946C47B2027976"/>
          </w:pPr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D896182889164C5EBC2513D18B86FAC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B0342C6-30A0-4816-B75E-F015039A2E66}"/>
      </w:docPartPr>
      <w:docPartBody>
        <w:p w:rsidR="008171BB" w:rsidRDefault="009A2C4A" w:rsidP="009A2C4A">
          <w:pPr>
            <w:pStyle w:val="D896182889164C5EBC2513D18B86FAC1"/>
          </w:pPr>
          <w:r w:rsidRPr="003F39B4">
            <w:rPr>
              <w:rStyle w:val="a3"/>
            </w:rPr>
            <w:t>Click or tap to enter a date.</w:t>
          </w:r>
        </w:p>
      </w:docPartBody>
    </w:docPart>
    <w:docPart>
      <w:docPartPr>
        <w:name w:val="10602CD9A38D46D48B76749CFE670D9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15A381-A17F-40FA-B55F-A1FAAD716A02}"/>
      </w:docPartPr>
      <w:docPartBody>
        <w:p w:rsidR="008171BB" w:rsidRDefault="009A2C4A" w:rsidP="009A2C4A">
          <w:pPr>
            <w:pStyle w:val="10602CD9A38D46D48B76749CFE670D9A"/>
          </w:pPr>
          <w:r w:rsidRPr="003F39B4">
            <w:rPr>
              <w:rStyle w:val="a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507BA"/>
    <w:rsid w:val="000A118C"/>
    <w:rsid w:val="001D316A"/>
    <w:rsid w:val="001E67FE"/>
    <w:rsid w:val="002834A2"/>
    <w:rsid w:val="00370726"/>
    <w:rsid w:val="00377104"/>
    <w:rsid w:val="004714BA"/>
    <w:rsid w:val="004B7313"/>
    <w:rsid w:val="004D2328"/>
    <w:rsid w:val="00534F91"/>
    <w:rsid w:val="00725596"/>
    <w:rsid w:val="0078079D"/>
    <w:rsid w:val="00787026"/>
    <w:rsid w:val="008121F7"/>
    <w:rsid w:val="008171BB"/>
    <w:rsid w:val="00847B99"/>
    <w:rsid w:val="00971B76"/>
    <w:rsid w:val="009876E3"/>
    <w:rsid w:val="00997D41"/>
    <w:rsid w:val="009A2C4A"/>
    <w:rsid w:val="00A01B13"/>
    <w:rsid w:val="00A32CBC"/>
    <w:rsid w:val="00AA0DB0"/>
    <w:rsid w:val="00D120FB"/>
    <w:rsid w:val="00E830AA"/>
    <w:rsid w:val="00EE0DF0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A2C4A"/>
    <w:rPr>
      <w:color w:val="808080"/>
    </w:rPr>
  </w:style>
  <w:style w:type="paragraph" w:customStyle="1" w:styleId="D896182889164C5EBC2513D18B86FAC1">
    <w:name w:val="D896182889164C5EBC2513D18B86FAC1"/>
    <w:rsid w:val="009A2C4A"/>
    <w:rPr>
      <w:kern w:val="2"/>
      <w14:ligatures w14:val="standardContextual"/>
    </w:rPr>
  </w:style>
  <w:style w:type="paragraph" w:customStyle="1" w:styleId="10602CD9A38D46D48B76749CFE670D9A">
    <w:name w:val="10602CD9A38D46D48B76749CFE670D9A"/>
    <w:rsid w:val="009A2C4A"/>
    <w:rPr>
      <w:kern w:val="2"/>
      <w14:ligatures w14:val="standardContextual"/>
    </w:rPr>
  </w:style>
  <w:style w:type="paragraph" w:customStyle="1" w:styleId="7C2E004E101E4F7DB28C70E2F5689579">
    <w:name w:val="7C2E004E101E4F7DB28C70E2F5689579"/>
    <w:rsid w:val="001D316A"/>
    <w:rPr>
      <w:rFonts w:eastAsiaTheme="minorHAnsi"/>
    </w:rPr>
  </w:style>
  <w:style w:type="paragraph" w:customStyle="1" w:styleId="B8E7CDD227AD4E2D93DAB828D27431271">
    <w:name w:val="B8E7CDD227AD4E2D93DAB828D27431271"/>
    <w:rsid w:val="001D316A"/>
    <w:rPr>
      <w:rFonts w:eastAsiaTheme="minorHAnsi"/>
    </w:rPr>
  </w:style>
  <w:style w:type="paragraph" w:customStyle="1" w:styleId="F396FB5049634733B3A8C6DF9D946F371">
    <w:name w:val="F396FB5049634733B3A8C6DF9D946F371"/>
    <w:rsid w:val="001D316A"/>
    <w:rPr>
      <w:rFonts w:eastAsiaTheme="minorHAnsi"/>
    </w:rPr>
  </w:style>
  <w:style w:type="paragraph" w:customStyle="1" w:styleId="95022670B7354EE9B672D3A7E726569B">
    <w:name w:val="95022670B7354EE9B672D3A7E726569B"/>
    <w:rsid w:val="001D316A"/>
    <w:rPr>
      <w:rFonts w:eastAsiaTheme="minorHAnsi"/>
    </w:rPr>
  </w:style>
  <w:style w:type="paragraph" w:customStyle="1" w:styleId="C308157273224D54BE02ADC16AF93736">
    <w:name w:val="C308157273224D54BE02ADC16AF93736"/>
    <w:rsid w:val="001D316A"/>
    <w:rPr>
      <w:rFonts w:eastAsiaTheme="minorHAnsi"/>
    </w:rPr>
  </w:style>
  <w:style w:type="paragraph" w:customStyle="1" w:styleId="3142C3E8BFEB45B69ED03561DBE70CC1">
    <w:name w:val="3142C3E8BFEB45B69ED03561DBE70CC1"/>
    <w:rsid w:val="001D316A"/>
    <w:rPr>
      <w:rFonts w:eastAsiaTheme="minorHAnsi"/>
    </w:rPr>
  </w:style>
  <w:style w:type="paragraph" w:customStyle="1" w:styleId="C934A084304C448493E54638868EA5F9">
    <w:name w:val="C934A084304C448493E54638868EA5F9"/>
    <w:rsid w:val="001D316A"/>
    <w:rPr>
      <w:rFonts w:eastAsiaTheme="minorHAnsi"/>
    </w:rPr>
  </w:style>
  <w:style w:type="paragraph" w:customStyle="1" w:styleId="1A6A8968CDE84A2D85946C47B2027976">
    <w:name w:val="1A6A8968CDE84A2D85946C47B2027976"/>
    <w:rsid w:val="001D316A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B00DD50-7AEE-4935-B723-2034358495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82B7BE-30FF-4F79-B5F8-F16F946A928A}"/>
</file>

<file path=customXml/itemProps3.xml><?xml version="1.0" encoding="utf-8"?>
<ds:datastoreItem xmlns:ds="http://schemas.openxmlformats.org/officeDocument/2006/customXml" ds:itemID="{7537E6B8-6A5F-443F-ACAD-3903826DFC20}"/>
</file>

<file path=customXml/itemProps4.xml><?xml version="1.0" encoding="utf-8"?>
<ds:datastoreItem xmlns:ds="http://schemas.openxmlformats.org/officeDocument/2006/customXml" ds:itemID="{A8933606-36B0-4C82-ACFB-0D73148C1C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234</Words>
  <Characters>1234</Characters>
  <Application>Microsoft Office Word</Application>
  <DocSecurity>0</DocSecurity>
  <Lines>246</Lines>
  <Paragraphs>6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21</cp:revision>
  <cp:lastPrinted>2023-12-05T04:48:00Z</cp:lastPrinted>
  <dcterms:created xsi:type="dcterms:W3CDTF">2023-05-30T06:55:00Z</dcterms:created>
  <dcterms:modified xsi:type="dcterms:W3CDTF">2023-12-0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cb4f47fe55fa0d902e6294bab96493f2b4862dc6e70b75c7dd9410cfdd6da9</vt:lpwstr>
  </property>
  <property fmtid="{D5CDD505-2E9C-101B-9397-08002B2CF9AE}" pid="3" name="ContentTypeId">
    <vt:lpwstr>0x010100845A1A86E7AE32419BA3CA42676D5E7B</vt:lpwstr>
  </property>
</Properties>
</file>